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03</w:t>
      </w:r>
      <w:r>
        <w:t xml:space="preserve"> </w:t>
      </w:r>
      <w:r>
        <w:t xml:space="preserve">06:15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7d2b6cfde4e49e3e23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03T06:15:09Z</dcterms:created>
  <dcterms:modified xsi:type="dcterms:W3CDTF">2024-10-03T06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03 06:15:03</vt:lpwstr>
  </property>
</Properties>
</file>